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2CF8B4D5" w:rsidR="00E918E8" w:rsidRPr="003D1BDC" w:rsidRDefault="003D1BDC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3D1BDC">
        <w:rPr>
          <w:sz w:val="24"/>
          <w:szCs w:val="24"/>
        </w:rPr>
        <w:t>S</w:t>
      </w:r>
      <w:r w:rsidR="00E918E8" w:rsidRPr="003D1BDC">
        <w:rPr>
          <w:sz w:val="24"/>
          <w:szCs w:val="24"/>
        </w:rPr>
        <w:t xml:space="preserve">ubmit your solutions in the </w:t>
      </w:r>
      <w:r w:rsidR="00E918E8" w:rsidRPr="003D1BDC">
        <w:rPr>
          <w:noProof/>
          <w:sz w:val="24"/>
          <w:szCs w:val="24"/>
        </w:rPr>
        <w:t xml:space="preserve">SoftUni </w:t>
      </w:r>
      <w:r w:rsidR="00E918E8" w:rsidRPr="003D1BDC">
        <w:rPr>
          <w:sz w:val="24"/>
          <w:szCs w:val="24"/>
        </w:rPr>
        <w:t xml:space="preserve">judge system at: </w:t>
      </w:r>
      <w:hyperlink r:id="rId11" w:history="1">
        <w:r w:rsidR="00B36B8B" w:rsidRPr="00B36B8B">
          <w:rPr>
            <w:rStyle w:val="Hyperlink"/>
            <w:sz w:val="24"/>
            <w:szCs w:val="24"/>
          </w:rPr>
          <w:t>https://alpha.judge.softuni.org/contests/associative-arrays-exercise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xys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339EA">
              <w:rPr>
                <w:rFonts w:ascii="Consolas" w:hAnsi="Consolas"/>
                <w:bCs/>
                <w:noProof/>
              </w:rPr>
              <w:t>FYz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zc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339EA">
              <w:rPr>
                <w:rFonts w:ascii="Consolas" w:hAnsi="Consolas"/>
                <w:bCs/>
                <w:noProof/>
              </w:rPr>
              <w:t>ZK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PARTY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339EA">
              <w:rPr>
                <w:rFonts w:ascii="Consolas" w:hAnsi="Consolas"/>
                <w:bCs/>
                <w:noProof/>
              </w:rPr>
              <w:t>rfQBv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tbl>
      <w:tblPr>
        <w:tblStyle w:val="TableGrid"/>
        <w:tblpPr w:leftFromText="141" w:rightFromText="141" w:vertAnchor="text" w:horzAnchor="margin" w:tblpY="418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3624A" w:rsidRPr="007339EA" w14:paraId="1D1FB952" w14:textId="77777777" w:rsidTr="0043624A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555820C1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lastRenderedPageBreak/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30ED5D44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3624A" w:rsidRPr="007339EA" w14:paraId="24C6DE90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65153A6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A6F7E46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224C4E59" w14:textId="77777777" w:rsidR="0043624A" w:rsidRPr="007339EA" w:rsidRDefault="0043624A" w:rsidP="0043624A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64667D2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4ADD272D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2134BE8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7F7EA220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E5760F">
              <w:rPr>
                <w:rFonts w:ascii="Consolas" w:hAnsi="Consolas" w:cs="Consolas"/>
                <w:noProof/>
                <w:lang w:val="nl-NL"/>
              </w:rPr>
              <w:t>'Peter: JD, JD, JD, JD, JD, JD'</w:t>
            </w:r>
          </w:p>
          <w:p w14:paraId="381E9857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08C71F0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59FEAFE1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1AAE1E23" w14:textId="77777777" w:rsidR="0043624A" w:rsidRPr="007339EA" w:rsidRDefault="0043624A" w:rsidP="0043624A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3624A" w:rsidRPr="007339EA" w14:paraId="3FD54835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C54F67A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6280A10D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BAF5DF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1B3C7D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9052159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4DD224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0279F56A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BC88647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6D4100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4078FE1E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7CB9A9AC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79AF3772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51EF1C4E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5D1DBAF8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589AA5B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35AD7797" w14:textId="420DF672" w:rsidR="007339EA" w:rsidRPr="0043624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2CB43DAB" w:rsidR="007339EA" w:rsidRPr="007339EA" w:rsidRDefault="007339EA" w:rsidP="007339EA">
      <w:pPr>
        <w:pStyle w:val="Default"/>
        <w:rPr>
          <w:lang w:val="bg-BG"/>
        </w:rPr>
      </w:pP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lastRenderedPageBreak/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 -&gt; {</w:t>
      </w:r>
      <w:r w:rsidRPr="007339EA">
        <w:t>technique</w:t>
      </w:r>
      <w:r w:rsidRPr="00E5760F">
        <w:rPr>
          <w:lang w:val="bg-BG"/>
        </w:rPr>
        <w:t>} -&gt; {</w:t>
      </w:r>
      <w:r w:rsidRPr="007339EA">
        <w:t>skill</w:t>
      </w:r>
      <w:r w:rsidRPr="00E5760F">
        <w:rPr>
          <w:lang w:val="bg-BG"/>
        </w:rPr>
        <w:t>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 xml:space="preserve">} </w:t>
      </w:r>
      <w:r w:rsidRPr="007339EA">
        <w:t>vs</w:t>
      </w:r>
      <w:r w:rsidRPr="00E5760F">
        <w:rPr>
          <w:lang w:val="bg-BG"/>
        </w:rPr>
        <w:t xml:space="preserve"> {</w:t>
      </w:r>
      <w:r w:rsidRPr="007339EA">
        <w:t>gladiator</w:t>
      </w:r>
      <w:r w:rsidRPr="00E5760F">
        <w:rPr>
          <w:lang w:val="bg-BG"/>
        </w:rPr>
        <w:t>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lastRenderedPageBreak/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: {</w:t>
      </w:r>
      <w:r w:rsidRPr="007339EA">
        <w:t>totalSkill</w:t>
      </w:r>
      <w:r w:rsidRPr="00E5760F">
        <w:rPr>
          <w:lang w:val="bg-BG"/>
        </w:rPr>
        <w:t xml:space="preserve">} </w:t>
      </w:r>
      <w:r w:rsidRPr="007339EA">
        <w:t>skill</w:t>
      </w:r>
      <w:r w:rsidRPr="00E5760F">
        <w:rPr>
          <w:lang w:val="bg-BG"/>
        </w:rPr>
        <w:t>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E5760F">
        <w:rPr>
          <w:lang w:val="bg-BG"/>
        </w:rPr>
        <w:t>"- {</w:t>
      </w:r>
      <w:r w:rsidRPr="007339EA">
        <w:t>technique</w:t>
      </w:r>
      <w:r w:rsidRPr="00E5760F">
        <w:rPr>
          <w:lang w:val="bg-BG"/>
        </w:rPr>
        <w:t>}</w:t>
      </w:r>
      <w:r w:rsidRPr="00E5760F">
        <w:rPr>
          <w:bCs/>
          <w:lang w:val="bg-BG"/>
        </w:rPr>
        <w:t xml:space="preserve"> &lt;!&gt; {</w:t>
      </w:r>
      <w:r w:rsidRPr="007339EA">
        <w:rPr>
          <w:bCs/>
        </w:rPr>
        <w:t>skill</w:t>
      </w:r>
      <w:r w:rsidRPr="00E5760F">
        <w:rPr>
          <w:bCs/>
          <w:lang w:val="bg-BG"/>
        </w:rPr>
        <w:t>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29232E" w:rsidRDefault="007339EA" w:rsidP="00F522B1">
            <w:pPr>
              <w:rPr>
                <w:rFonts w:cstheme="minorHAnsi"/>
                <w:bCs/>
                <w:noProof/>
              </w:rPr>
            </w:pPr>
            <w:r w:rsidRPr="0029232E">
              <w:rPr>
                <w:rFonts w:cstheme="minorHAnsi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 xml:space="preserve">Gladius and Peter don't have </w:t>
            </w:r>
            <w:r w:rsidR="00D05EAA" w:rsidRPr="0029232E">
              <w:rPr>
                <w:rFonts w:cstheme="minorHAnsi"/>
                <w:bCs/>
                <w:noProof/>
              </w:rPr>
              <w:t xml:space="preserve">a </w:t>
            </w:r>
            <w:r w:rsidRPr="0029232E">
              <w:rPr>
                <w:rFonts w:cstheme="minorHAnsi"/>
                <w:bCs/>
                <w:noProof/>
              </w:rPr>
              <w:t>common technique, so the duel isn't valid.</w:t>
            </w:r>
          </w:p>
          <w:p w14:paraId="51454DD7" w14:textId="77777777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29232E" w:rsidRDefault="007339EA" w:rsidP="00F522B1">
            <w:pPr>
              <w:rPr>
                <w:rFonts w:cstheme="minorHAnsi"/>
                <w:bCs/>
                <w:noProof/>
              </w:rPr>
            </w:pPr>
            <w:r w:rsidRPr="0029232E">
              <w:rPr>
                <w:rFonts w:cstheme="minorHAnsi"/>
                <w:bCs/>
                <w:noProof/>
              </w:rPr>
              <w:t>We print every gladiator left in the tier.</w:t>
            </w:r>
          </w:p>
        </w:tc>
      </w:tr>
    </w:tbl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E5760F">
        <w:rPr>
          <w:rFonts w:ascii="Consolas" w:hAnsi="Consolas"/>
          <w:b/>
          <w:lang w:val="bg-BG"/>
        </w:rPr>
        <w:t>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Strong"/>
              </w:rPr>
            </w:pPr>
            <w:r w:rsidRPr="00E5760F">
              <w:rPr>
                <w:rStyle w:val="Strong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Strong"/>
              </w:rPr>
            </w:pPr>
            <w:r w:rsidRPr="00E5760F">
              <w:rPr>
                <w:rStyle w:val="Strong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E5760F" w:rsidRPr="007339EA" w14:paraId="5845470B" w14:textId="77777777" w:rsidTr="00F522B1">
        <w:trPr>
          <w:trHeight w:val="22"/>
        </w:trPr>
        <w:tc>
          <w:tcPr>
            <w:tcW w:w="4664" w:type="dxa"/>
          </w:tcPr>
          <w:p w14:paraId="75B6F14B" w14:textId="53680427" w:rsidR="00E5760F" w:rsidRPr="007339EA" w:rsidRDefault="00E5760F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</w:tcPr>
          <w:p w14:paraId="41B1879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52AC9F33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43644975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7962F6DA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64A4F1D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0653CF53" w14:textId="26DFC869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3E2F17D2" w14:textId="4B01628D" w:rsidR="00E5760F" w:rsidRPr="00E5760F" w:rsidRDefault="00E5760F" w:rsidP="00E5760F">
      <w:pPr>
        <w:tabs>
          <w:tab w:val="left" w:pos="2292"/>
        </w:tabs>
        <w:rPr>
          <w:lang w:val="bg-BG"/>
        </w:rPr>
      </w:pPr>
    </w:p>
    <w:sectPr w:rsidR="00E5760F" w:rsidRPr="00E5760F" w:rsidSect="00E00CD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75441" w14:textId="77777777" w:rsidR="00336701" w:rsidRDefault="00336701" w:rsidP="008068A2">
      <w:pPr>
        <w:spacing w:after="0" w:line="240" w:lineRule="auto"/>
      </w:pPr>
      <w:r>
        <w:separator/>
      </w:r>
    </w:p>
  </w:endnote>
  <w:endnote w:type="continuationSeparator" w:id="0">
    <w:p w14:paraId="0A58C177" w14:textId="77777777" w:rsidR="00336701" w:rsidRDefault="003367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F753A" w14:textId="77777777" w:rsidR="00336701" w:rsidRDefault="00336701" w:rsidP="008068A2">
      <w:pPr>
        <w:spacing w:after="0" w:line="240" w:lineRule="auto"/>
      </w:pPr>
      <w:r>
        <w:separator/>
      </w:r>
    </w:p>
  </w:footnote>
  <w:footnote w:type="continuationSeparator" w:id="0">
    <w:p w14:paraId="7FF0771B" w14:textId="77777777" w:rsidR="00336701" w:rsidRDefault="003367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8FAJEeq1I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2C29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545DF"/>
    <w:rsid w:val="00264287"/>
    <w:rsid w:val="0026589D"/>
    <w:rsid w:val="002664E1"/>
    <w:rsid w:val="002674C4"/>
    <w:rsid w:val="002819B5"/>
    <w:rsid w:val="00283820"/>
    <w:rsid w:val="002853F4"/>
    <w:rsid w:val="0029232E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6701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1BDC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3624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211E6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8F6C00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2466"/>
    <w:rsid w:val="0096590F"/>
    <w:rsid w:val="00965C5B"/>
    <w:rsid w:val="0096684B"/>
    <w:rsid w:val="00972C7F"/>
    <w:rsid w:val="00972CE1"/>
    <w:rsid w:val="00976E46"/>
    <w:rsid w:val="009818AA"/>
    <w:rsid w:val="00997471"/>
    <w:rsid w:val="009B4CC6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36B8B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30D0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0CD7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5760F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6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associative-arrays-exercise/130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1</Pages>
  <Words>1828</Words>
  <Characters>10420</Characters>
  <Application>Microsoft Office Word</Application>
  <DocSecurity>0</DocSecurity>
  <Lines>86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100</cp:revision>
  <cp:lastPrinted>2023-12-06T11:38:00Z</cp:lastPrinted>
  <dcterms:created xsi:type="dcterms:W3CDTF">2019-11-12T12:29:00Z</dcterms:created>
  <dcterms:modified xsi:type="dcterms:W3CDTF">2024-08-14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